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4DCD7B" w14:textId="77777777" w:rsidR="00E2303D" w:rsidRDefault="00E2303D">
      <w:pPr>
        <w:pStyle w:val="GvdeMetni"/>
        <w:spacing w:before="5"/>
        <w:rPr>
          <w:sz w:val="20"/>
        </w:rPr>
      </w:pPr>
    </w:p>
    <w:tbl>
      <w:tblPr>
        <w:tblStyle w:val="TableNormal"/>
        <w:tblW w:w="15001" w:type="dxa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3"/>
        <w:gridCol w:w="953"/>
        <w:gridCol w:w="2639"/>
        <w:gridCol w:w="1984"/>
        <w:gridCol w:w="1560"/>
        <w:gridCol w:w="1417"/>
        <w:gridCol w:w="3119"/>
        <w:gridCol w:w="2268"/>
        <w:gridCol w:w="518"/>
      </w:tblGrid>
      <w:tr w:rsidR="00422F93" w14:paraId="74375793" w14:textId="77777777" w:rsidTr="003A765A">
        <w:trPr>
          <w:trHeight w:val="710"/>
        </w:trPr>
        <w:tc>
          <w:tcPr>
            <w:tcW w:w="1496" w:type="dxa"/>
            <w:gridSpan w:val="2"/>
          </w:tcPr>
          <w:p w14:paraId="67D0EEC7" w14:textId="77777777" w:rsidR="00422F93" w:rsidRDefault="00422F93" w:rsidP="00422F93">
            <w:pPr>
              <w:pStyle w:val="TableParagraph"/>
            </w:pPr>
          </w:p>
        </w:tc>
        <w:tc>
          <w:tcPr>
            <w:tcW w:w="13505" w:type="dxa"/>
            <w:gridSpan w:val="7"/>
          </w:tcPr>
          <w:p w14:paraId="55653550" w14:textId="77777777" w:rsidR="00422F93" w:rsidRDefault="00422F93" w:rsidP="00422F93">
            <w:pPr>
              <w:pStyle w:val="TableParagraph"/>
              <w:tabs>
                <w:tab w:val="left" w:pos="4021"/>
              </w:tabs>
              <w:spacing w:line="268" w:lineRule="exact"/>
              <w:ind w:left="107"/>
              <w:rPr>
                <w:sz w:val="24"/>
              </w:rPr>
            </w:pPr>
            <w:r>
              <w:rPr>
                <w:b/>
                <w:sz w:val="24"/>
              </w:rPr>
              <w:t>Fakülte /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trike/>
                <w:sz w:val="24"/>
              </w:rPr>
              <w:t>MYO</w:t>
            </w:r>
            <w:r>
              <w:rPr>
                <w:b/>
                <w:strike/>
                <w:spacing w:val="58"/>
                <w:sz w:val="24"/>
              </w:rPr>
              <w:t xml:space="preserve"> </w:t>
            </w:r>
            <w:r>
              <w:rPr>
                <w:b/>
                <w:sz w:val="24"/>
              </w:rPr>
              <w:t>Adı</w:t>
            </w:r>
            <w:r>
              <w:rPr>
                <w:b/>
                <w:sz w:val="24"/>
              </w:rPr>
              <w:tab/>
              <w:t xml:space="preserve">: </w:t>
            </w:r>
            <w:r>
              <w:rPr>
                <w:sz w:val="24"/>
              </w:rPr>
              <w:t>Fen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Fakültesi</w:t>
            </w:r>
          </w:p>
          <w:p w14:paraId="26BB22EB" w14:textId="77777777" w:rsidR="00422F93" w:rsidRDefault="00422F93" w:rsidP="00422F93">
            <w:pPr>
              <w:pStyle w:val="TableParagraph"/>
              <w:spacing w:before="5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Fakülte / </w:t>
            </w:r>
            <w:r>
              <w:rPr>
                <w:b/>
                <w:strike/>
                <w:sz w:val="24"/>
              </w:rPr>
              <w:t xml:space="preserve">MYO </w:t>
            </w:r>
            <w:r>
              <w:rPr>
                <w:b/>
                <w:sz w:val="24"/>
              </w:rPr>
              <w:t xml:space="preserve">Danışma Kurul </w:t>
            </w:r>
            <w:proofErr w:type="gramStart"/>
            <w:r>
              <w:rPr>
                <w:b/>
                <w:sz w:val="24"/>
              </w:rPr>
              <w:t xml:space="preserve">Üyesi : </w:t>
            </w:r>
            <w:proofErr w:type="spellStart"/>
            <w:r>
              <w:rPr>
                <w:b/>
                <w:sz w:val="24"/>
              </w:rPr>
              <w:t>Prof.Dr</w:t>
            </w:r>
            <w:proofErr w:type="spellEnd"/>
            <w:proofErr w:type="gramEnd"/>
            <w:r>
              <w:rPr>
                <w:b/>
                <w:sz w:val="24"/>
              </w:rPr>
              <w:t>. Pervin Ünal Civcir</w:t>
            </w:r>
          </w:p>
        </w:tc>
      </w:tr>
      <w:tr w:rsidR="00422F93" w14:paraId="6C6C6E87" w14:textId="77777777" w:rsidTr="00AB010E">
        <w:trPr>
          <w:trHeight w:val="310"/>
        </w:trPr>
        <w:tc>
          <w:tcPr>
            <w:tcW w:w="1496" w:type="dxa"/>
            <w:gridSpan w:val="2"/>
          </w:tcPr>
          <w:p w14:paraId="0A27AA2D" w14:textId="77777777" w:rsidR="00422F93" w:rsidRDefault="00422F93" w:rsidP="00422F93">
            <w:pPr>
              <w:pStyle w:val="TableParagraph"/>
            </w:pPr>
          </w:p>
        </w:tc>
        <w:tc>
          <w:tcPr>
            <w:tcW w:w="13505" w:type="dxa"/>
            <w:gridSpan w:val="7"/>
          </w:tcPr>
          <w:p w14:paraId="2EB838EB" w14:textId="77777777" w:rsidR="00422F93" w:rsidRDefault="00422F93" w:rsidP="00422F93">
            <w:pPr>
              <w:pStyle w:val="TableParagraph"/>
              <w:spacing w:before="5"/>
              <w:ind w:left="107"/>
              <w:rPr>
                <w:b/>
                <w:sz w:val="24"/>
              </w:rPr>
            </w:pPr>
          </w:p>
        </w:tc>
      </w:tr>
      <w:tr w:rsidR="00422F93" w14:paraId="2E5D26B9" w14:textId="77777777" w:rsidTr="00AB010E">
        <w:trPr>
          <w:trHeight w:val="408"/>
        </w:trPr>
        <w:tc>
          <w:tcPr>
            <w:tcW w:w="543" w:type="dxa"/>
          </w:tcPr>
          <w:p w14:paraId="16D9251C" w14:textId="77777777" w:rsidR="00422F93" w:rsidRPr="00AB010E" w:rsidRDefault="00422F93" w:rsidP="00422F93">
            <w:pPr>
              <w:pStyle w:val="TableParagraph"/>
              <w:spacing w:line="268" w:lineRule="exact"/>
              <w:ind w:left="107"/>
              <w:rPr>
                <w:b/>
                <w:sz w:val="24"/>
              </w:rPr>
            </w:pPr>
            <w:r w:rsidRPr="00AB010E">
              <w:rPr>
                <w:b/>
                <w:sz w:val="24"/>
              </w:rPr>
              <w:t>No</w:t>
            </w:r>
          </w:p>
        </w:tc>
        <w:tc>
          <w:tcPr>
            <w:tcW w:w="3592" w:type="dxa"/>
            <w:gridSpan w:val="2"/>
          </w:tcPr>
          <w:p w14:paraId="23716496" w14:textId="77777777" w:rsidR="00422F93" w:rsidRPr="00AB010E" w:rsidRDefault="00422F93" w:rsidP="00422F93">
            <w:pPr>
              <w:pStyle w:val="TableParagraph"/>
              <w:spacing w:line="268" w:lineRule="exact"/>
              <w:ind w:left="110"/>
              <w:rPr>
                <w:b/>
                <w:sz w:val="24"/>
              </w:rPr>
            </w:pPr>
            <w:r w:rsidRPr="00AB010E">
              <w:rPr>
                <w:b/>
                <w:sz w:val="24"/>
              </w:rPr>
              <w:t>Adı ve Soyadı</w:t>
            </w:r>
          </w:p>
        </w:tc>
        <w:tc>
          <w:tcPr>
            <w:tcW w:w="1984" w:type="dxa"/>
          </w:tcPr>
          <w:p w14:paraId="502C97EC" w14:textId="77777777" w:rsidR="00422F93" w:rsidRPr="00AB010E" w:rsidRDefault="00422F93" w:rsidP="00422F93">
            <w:pPr>
              <w:pStyle w:val="TableParagraph"/>
              <w:spacing w:line="268" w:lineRule="exact"/>
              <w:ind w:left="107"/>
              <w:rPr>
                <w:b/>
                <w:sz w:val="24"/>
              </w:rPr>
            </w:pPr>
            <w:r w:rsidRPr="00AB010E">
              <w:rPr>
                <w:b/>
                <w:sz w:val="24"/>
              </w:rPr>
              <w:t>Bölümü</w:t>
            </w:r>
          </w:p>
        </w:tc>
        <w:tc>
          <w:tcPr>
            <w:tcW w:w="1560" w:type="dxa"/>
          </w:tcPr>
          <w:p w14:paraId="59CD12DF" w14:textId="77777777" w:rsidR="00422F93" w:rsidRPr="00AB010E" w:rsidRDefault="00422F93" w:rsidP="00422F93">
            <w:pPr>
              <w:pStyle w:val="TableParagraph"/>
              <w:spacing w:line="268" w:lineRule="exact"/>
              <w:ind w:left="107"/>
              <w:rPr>
                <w:b/>
                <w:sz w:val="24"/>
              </w:rPr>
            </w:pPr>
            <w:r w:rsidRPr="00AB010E">
              <w:rPr>
                <w:b/>
                <w:sz w:val="24"/>
              </w:rPr>
              <w:t>Görevi</w:t>
            </w:r>
          </w:p>
        </w:tc>
        <w:tc>
          <w:tcPr>
            <w:tcW w:w="1417" w:type="dxa"/>
          </w:tcPr>
          <w:p w14:paraId="2B59E28F" w14:textId="77777777" w:rsidR="00422F93" w:rsidRPr="00AB010E" w:rsidRDefault="00422F93" w:rsidP="00422F93">
            <w:pPr>
              <w:pStyle w:val="TableParagraph"/>
              <w:spacing w:line="268" w:lineRule="exact"/>
              <w:ind w:left="107"/>
              <w:rPr>
                <w:b/>
                <w:sz w:val="24"/>
              </w:rPr>
            </w:pPr>
            <w:r w:rsidRPr="00AB010E">
              <w:rPr>
                <w:b/>
                <w:sz w:val="24"/>
              </w:rPr>
              <w:t>Öğrenci No</w:t>
            </w:r>
          </w:p>
        </w:tc>
        <w:tc>
          <w:tcPr>
            <w:tcW w:w="3119" w:type="dxa"/>
          </w:tcPr>
          <w:p w14:paraId="325550DB" w14:textId="77777777" w:rsidR="00422F93" w:rsidRPr="00AB010E" w:rsidRDefault="00422F93" w:rsidP="00422F93">
            <w:pPr>
              <w:pStyle w:val="TableParagraph"/>
              <w:spacing w:line="268" w:lineRule="exact"/>
              <w:ind w:left="107"/>
              <w:rPr>
                <w:b/>
                <w:sz w:val="24"/>
              </w:rPr>
            </w:pPr>
            <w:r w:rsidRPr="00AB010E">
              <w:rPr>
                <w:b/>
                <w:sz w:val="24"/>
              </w:rPr>
              <w:t>E-mail Adresi</w:t>
            </w:r>
          </w:p>
        </w:tc>
        <w:tc>
          <w:tcPr>
            <w:tcW w:w="2268" w:type="dxa"/>
          </w:tcPr>
          <w:p w14:paraId="0E0BB149" w14:textId="77777777" w:rsidR="00422F93" w:rsidRPr="00AB010E" w:rsidRDefault="00422F93" w:rsidP="00422F93">
            <w:pPr>
              <w:pStyle w:val="TableParagraph"/>
              <w:spacing w:line="268" w:lineRule="exact"/>
              <w:ind w:left="107"/>
              <w:rPr>
                <w:b/>
                <w:sz w:val="24"/>
              </w:rPr>
            </w:pPr>
            <w:r w:rsidRPr="00AB010E">
              <w:rPr>
                <w:b/>
                <w:sz w:val="24"/>
              </w:rPr>
              <w:t>Telefon</w:t>
            </w:r>
          </w:p>
        </w:tc>
        <w:tc>
          <w:tcPr>
            <w:tcW w:w="518" w:type="dxa"/>
          </w:tcPr>
          <w:p w14:paraId="719CFB2F" w14:textId="77777777" w:rsidR="00422F93" w:rsidRDefault="00422F93" w:rsidP="00422F93">
            <w:pPr>
              <w:pStyle w:val="TableParagraph"/>
            </w:pPr>
          </w:p>
        </w:tc>
      </w:tr>
      <w:tr w:rsidR="00422F93" w14:paraId="4FEED3AF" w14:textId="77777777" w:rsidTr="00F905AA">
        <w:trPr>
          <w:trHeight w:val="433"/>
        </w:trPr>
        <w:tc>
          <w:tcPr>
            <w:tcW w:w="543" w:type="dxa"/>
          </w:tcPr>
          <w:p w14:paraId="46A3495E" w14:textId="77777777" w:rsidR="00422F93" w:rsidRPr="00CC1A4A" w:rsidRDefault="00422F93" w:rsidP="00422F93">
            <w:pPr>
              <w:pStyle w:val="TableParagraph"/>
              <w:ind w:left="107"/>
              <w:rPr>
                <w:sz w:val="24"/>
                <w:szCs w:val="24"/>
              </w:rPr>
            </w:pPr>
            <w:r w:rsidRPr="00CC1A4A">
              <w:rPr>
                <w:sz w:val="24"/>
                <w:szCs w:val="24"/>
              </w:rPr>
              <w:t>1</w:t>
            </w:r>
          </w:p>
        </w:tc>
        <w:tc>
          <w:tcPr>
            <w:tcW w:w="3592" w:type="dxa"/>
            <w:gridSpan w:val="2"/>
          </w:tcPr>
          <w:p w14:paraId="014283E7" w14:textId="77777777" w:rsidR="00422F93" w:rsidRPr="001163B2" w:rsidRDefault="00422F93" w:rsidP="00AB010E">
            <w:pPr>
              <w:pStyle w:val="TableParagraph"/>
              <w:ind w:left="110"/>
              <w:rPr>
                <w:sz w:val="24"/>
                <w:szCs w:val="24"/>
              </w:rPr>
            </w:pPr>
            <w:proofErr w:type="spellStart"/>
            <w:proofErr w:type="gramStart"/>
            <w:r w:rsidRPr="001163B2">
              <w:rPr>
                <w:sz w:val="24"/>
                <w:szCs w:val="24"/>
              </w:rPr>
              <w:t>Prof.Dr.Fatma</w:t>
            </w:r>
            <w:proofErr w:type="spellEnd"/>
            <w:proofErr w:type="gramEnd"/>
            <w:r w:rsidR="00AB010E" w:rsidRPr="001163B2">
              <w:rPr>
                <w:sz w:val="24"/>
                <w:szCs w:val="24"/>
              </w:rPr>
              <w:t xml:space="preserve"> </w:t>
            </w:r>
            <w:r w:rsidRPr="001163B2">
              <w:rPr>
                <w:sz w:val="24"/>
                <w:szCs w:val="24"/>
              </w:rPr>
              <w:t>Taşdelen Yeşildal</w:t>
            </w:r>
          </w:p>
        </w:tc>
        <w:tc>
          <w:tcPr>
            <w:tcW w:w="1984" w:type="dxa"/>
          </w:tcPr>
          <w:p w14:paraId="6FCAE5D8" w14:textId="77777777" w:rsidR="00422F93" w:rsidRPr="001163B2" w:rsidRDefault="00422F93" w:rsidP="00422F93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Matematik</w:t>
            </w:r>
          </w:p>
        </w:tc>
        <w:tc>
          <w:tcPr>
            <w:tcW w:w="1560" w:type="dxa"/>
          </w:tcPr>
          <w:p w14:paraId="55E080C3" w14:textId="77777777" w:rsidR="00422F93" w:rsidRPr="001163B2" w:rsidRDefault="00422F93" w:rsidP="00422F93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Öğretim Üyesi</w:t>
            </w:r>
          </w:p>
        </w:tc>
        <w:tc>
          <w:tcPr>
            <w:tcW w:w="1417" w:type="dxa"/>
          </w:tcPr>
          <w:p w14:paraId="20B8906F" w14:textId="77777777" w:rsidR="00422F93" w:rsidRPr="001163B2" w:rsidRDefault="00422F93" w:rsidP="00422F9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6389B2C3" w14:textId="6FCB6BE6" w:rsidR="00422F93" w:rsidRPr="001163B2" w:rsidRDefault="00422F93" w:rsidP="00422F9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349BC4C6" w14:textId="3B48B819" w:rsidR="00422F93" w:rsidRPr="001163B2" w:rsidRDefault="00422F93" w:rsidP="00422F9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18" w:type="dxa"/>
          </w:tcPr>
          <w:p w14:paraId="56D8A2EA" w14:textId="77777777" w:rsidR="00422F93" w:rsidRDefault="00422F93" w:rsidP="00422F93">
            <w:pPr>
              <w:pStyle w:val="TableParagraph"/>
            </w:pPr>
          </w:p>
        </w:tc>
      </w:tr>
      <w:tr w:rsidR="001A1553" w:rsidRPr="00CC1A4A" w14:paraId="1FA870C4" w14:textId="77777777" w:rsidTr="00AB010E">
        <w:trPr>
          <w:trHeight w:val="551"/>
        </w:trPr>
        <w:tc>
          <w:tcPr>
            <w:tcW w:w="543" w:type="dxa"/>
          </w:tcPr>
          <w:p w14:paraId="183BB0E6" w14:textId="77777777" w:rsidR="001A1553" w:rsidRPr="00CC1A4A" w:rsidRDefault="001A1553" w:rsidP="001A1553">
            <w:pPr>
              <w:pStyle w:val="TableParagraph"/>
              <w:ind w:left="107"/>
              <w:rPr>
                <w:sz w:val="24"/>
                <w:szCs w:val="24"/>
              </w:rPr>
            </w:pPr>
            <w:r w:rsidRPr="00CC1A4A">
              <w:rPr>
                <w:sz w:val="24"/>
                <w:szCs w:val="24"/>
              </w:rPr>
              <w:t>2</w:t>
            </w:r>
          </w:p>
        </w:tc>
        <w:tc>
          <w:tcPr>
            <w:tcW w:w="3592" w:type="dxa"/>
            <w:gridSpan w:val="2"/>
          </w:tcPr>
          <w:p w14:paraId="44FE369B" w14:textId="77777777" w:rsidR="001A1553" w:rsidRPr="001163B2" w:rsidRDefault="001A1553" w:rsidP="001A1553">
            <w:pPr>
              <w:pStyle w:val="TableParagraph"/>
              <w:ind w:left="110"/>
              <w:rPr>
                <w:sz w:val="24"/>
                <w:szCs w:val="24"/>
              </w:rPr>
            </w:pPr>
            <w:proofErr w:type="spellStart"/>
            <w:r w:rsidRPr="001163B2">
              <w:rPr>
                <w:sz w:val="24"/>
                <w:szCs w:val="24"/>
              </w:rPr>
              <w:t>Doç.Dr</w:t>
            </w:r>
            <w:proofErr w:type="spellEnd"/>
            <w:r w:rsidRPr="001163B2">
              <w:rPr>
                <w:sz w:val="24"/>
                <w:szCs w:val="24"/>
              </w:rPr>
              <w:t xml:space="preserve">. Serap </w:t>
            </w:r>
            <w:proofErr w:type="spellStart"/>
            <w:r w:rsidRPr="001163B2">
              <w:rPr>
                <w:sz w:val="24"/>
                <w:szCs w:val="24"/>
              </w:rPr>
              <w:t>Durkut</w:t>
            </w:r>
            <w:proofErr w:type="spellEnd"/>
          </w:p>
        </w:tc>
        <w:tc>
          <w:tcPr>
            <w:tcW w:w="1984" w:type="dxa"/>
          </w:tcPr>
          <w:p w14:paraId="6781A3FC" w14:textId="77777777" w:rsidR="001A1553" w:rsidRPr="001163B2" w:rsidRDefault="001A1553" w:rsidP="001A1553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Kimya</w:t>
            </w:r>
          </w:p>
        </w:tc>
        <w:tc>
          <w:tcPr>
            <w:tcW w:w="1560" w:type="dxa"/>
          </w:tcPr>
          <w:p w14:paraId="737CE5EB" w14:textId="77777777" w:rsidR="001A1553" w:rsidRPr="001163B2" w:rsidRDefault="001A1553" w:rsidP="001A1553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Öğretim Üyesi</w:t>
            </w:r>
          </w:p>
        </w:tc>
        <w:tc>
          <w:tcPr>
            <w:tcW w:w="1417" w:type="dxa"/>
          </w:tcPr>
          <w:p w14:paraId="198D4D61" w14:textId="77777777" w:rsidR="001A1553" w:rsidRPr="001163B2" w:rsidRDefault="001A1553" w:rsidP="001A155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5CDE3005" w14:textId="4E94BB92" w:rsidR="001A1553" w:rsidRPr="001163B2" w:rsidRDefault="001A1553" w:rsidP="007526A3">
            <w:pPr>
              <w:pStyle w:val="TableParagraph"/>
              <w:ind w:left="110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52E508FB" w14:textId="69F74812" w:rsidR="001A1553" w:rsidRPr="001163B2" w:rsidRDefault="001A1553" w:rsidP="007526A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18" w:type="dxa"/>
          </w:tcPr>
          <w:p w14:paraId="379664DE" w14:textId="77777777" w:rsidR="001A1553" w:rsidRPr="00CC1A4A" w:rsidRDefault="001A1553" w:rsidP="001A1553">
            <w:pPr>
              <w:pStyle w:val="TableParagraph"/>
              <w:ind w:left="107"/>
              <w:rPr>
                <w:sz w:val="24"/>
                <w:szCs w:val="24"/>
              </w:rPr>
            </w:pPr>
          </w:p>
        </w:tc>
      </w:tr>
      <w:tr w:rsidR="00A90CC5" w:rsidRPr="00CC1A4A" w14:paraId="24734F21" w14:textId="77777777" w:rsidTr="00AB010E">
        <w:trPr>
          <w:trHeight w:val="551"/>
        </w:trPr>
        <w:tc>
          <w:tcPr>
            <w:tcW w:w="543" w:type="dxa"/>
          </w:tcPr>
          <w:p w14:paraId="1BFADA0F" w14:textId="77777777" w:rsidR="00A90CC5" w:rsidRPr="00CC1A4A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CC1A4A">
              <w:rPr>
                <w:sz w:val="24"/>
                <w:szCs w:val="24"/>
              </w:rPr>
              <w:t>3</w:t>
            </w:r>
          </w:p>
        </w:tc>
        <w:tc>
          <w:tcPr>
            <w:tcW w:w="3592" w:type="dxa"/>
            <w:gridSpan w:val="2"/>
          </w:tcPr>
          <w:p w14:paraId="018C368A" w14:textId="77777777" w:rsidR="00A90CC5" w:rsidRPr="001163B2" w:rsidRDefault="00A90CC5" w:rsidP="00A90CC5">
            <w:pPr>
              <w:pStyle w:val="TableParagraph"/>
              <w:ind w:left="108"/>
              <w:rPr>
                <w:sz w:val="24"/>
                <w:szCs w:val="24"/>
              </w:rPr>
            </w:pPr>
            <w:proofErr w:type="spellStart"/>
            <w:r w:rsidRPr="001163B2">
              <w:rPr>
                <w:sz w:val="24"/>
                <w:szCs w:val="24"/>
              </w:rPr>
              <w:t>Doç.Dr</w:t>
            </w:r>
            <w:proofErr w:type="spellEnd"/>
            <w:r w:rsidRPr="001163B2">
              <w:rPr>
                <w:sz w:val="24"/>
                <w:szCs w:val="24"/>
              </w:rPr>
              <w:t>. Pınar Acar Bozkurt</w:t>
            </w:r>
          </w:p>
        </w:tc>
        <w:tc>
          <w:tcPr>
            <w:tcW w:w="1984" w:type="dxa"/>
          </w:tcPr>
          <w:p w14:paraId="7B14EB60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Kimya</w:t>
            </w:r>
          </w:p>
        </w:tc>
        <w:tc>
          <w:tcPr>
            <w:tcW w:w="1560" w:type="dxa"/>
          </w:tcPr>
          <w:p w14:paraId="6C96B843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Öğretim Üyesi</w:t>
            </w:r>
          </w:p>
        </w:tc>
        <w:tc>
          <w:tcPr>
            <w:tcW w:w="1417" w:type="dxa"/>
          </w:tcPr>
          <w:p w14:paraId="6D27C76A" w14:textId="77777777" w:rsidR="00A90CC5" w:rsidRPr="001163B2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2A1A2F0F" w14:textId="45655343" w:rsidR="00A90CC5" w:rsidRPr="001163B2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21E220AD" w14:textId="77777777" w:rsidR="00A90CC5" w:rsidRPr="001163B2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18" w:type="dxa"/>
          </w:tcPr>
          <w:p w14:paraId="7B0C5DB1" w14:textId="77777777" w:rsidR="00A90CC5" w:rsidRPr="00CC1A4A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</w:p>
        </w:tc>
      </w:tr>
      <w:tr w:rsidR="00A90CC5" w:rsidRPr="00CC1A4A" w14:paraId="1E083A71" w14:textId="77777777" w:rsidTr="00AB010E">
        <w:trPr>
          <w:trHeight w:val="554"/>
        </w:trPr>
        <w:tc>
          <w:tcPr>
            <w:tcW w:w="543" w:type="dxa"/>
          </w:tcPr>
          <w:p w14:paraId="76AF7A54" w14:textId="77777777" w:rsidR="00A90CC5" w:rsidRPr="00CC1A4A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CC1A4A">
              <w:rPr>
                <w:sz w:val="24"/>
                <w:szCs w:val="24"/>
              </w:rPr>
              <w:t>4</w:t>
            </w:r>
          </w:p>
        </w:tc>
        <w:tc>
          <w:tcPr>
            <w:tcW w:w="3592" w:type="dxa"/>
            <w:gridSpan w:val="2"/>
          </w:tcPr>
          <w:p w14:paraId="44F4E472" w14:textId="77777777" w:rsidR="00A90CC5" w:rsidRPr="001163B2" w:rsidRDefault="00A90CC5" w:rsidP="00A90CC5">
            <w:pPr>
              <w:pStyle w:val="TableParagraph"/>
              <w:ind w:left="110"/>
              <w:rPr>
                <w:sz w:val="24"/>
                <w:szCs w:val="24"/>
              </w:rPr>
            </w:pPr>
            <w:proofErr w:type="spellStart"/>
            <w:r w:rsidRPr="001163B2">
              <w:rPr>
                <w:sz w:val="24"/>
                <w:szCs w:val="24"/>
              </w:rPr>
              <w:t>Doç.Dr</w:t>
            </w:r>
            <w:proofErr w:type="spellEnd"/>
            <w:r w:rsidRPr="001163B2">
              <w:rPr>
                <w:sz w:val="24"/>
                <w:szCs w:val="24"/>
              </w:rPr>
              <w:t xml:space="preserve">. Özgen Ömür </w:t>
            </w:r>
            <w:proofErr w:type="spellStart"/>
            <w:r w:rsidRPr="001163B2">
              <w:rPr>
                <w:sz w:val="24"/>
                <w:szCs w:val="24"/>
              </w:rPr>
              <w:t>Pekel</w:t>
            </w:r>
            <w:proofErr w:type="spellEnd"/>
          </w:p>
        </w:tc>
        <w:tc>
          <w:tcPr>
            <w:tcW w:w="1984" w:type="dxa"/>
          </w:tcPr>
          <w:p w14:paraId="01ECD40B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Kimya</w:t>
            </w:r>
          </w:p>
        </w:tc>
        <w:tc>
          <w:tcPr>
            <w:tcW w:w="1560" w:type="dxa"/>
          </w:tcPr>
          <w:p w14:paraId="758F4950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Öğretim Üyesi</w:t>
            </w:r>
          </w:p>
        </w:tc>
        <w:tc>
          <w:tcPr>
            <w:tcW w:w="1417" w:type="dxa"/>
          </w:tcPr>
          <w:p w14:paraId="14FC7F6C" w14:textId="77777777" w:rsidR="00A90CC5" w:rsidRPr="001163B2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35B1184B" w14:textId="10FD6AC8" w:rsidR="00A90CC5" w:rsidRPr="001163B2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65FDC8B7" w14:textId="5B381152" w:rsidR="00A90CC5" w:rsidRPr="001163B2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18" w:type="dxa"/>
          </w:tcPr>
          <w:p w14:paraId="5409FBA8" w14:textId="77777777" w:rsidR="00A90CC5" w:rsidRPr="00CC1A4A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</w:p>
        </w:tc>
      </w:tr>
      <w:tr w:rsidR="004C25EE" w:rsidRPr="00CC1A4A" w14:paraId="1969C649" w14:textId="77777777" w:rsidTr="00AB010E">
        <w:trPr>
          <w:trHeight w:val="554"/>
        </w:trPr>
        <w:tc>
          <w:tcPr>
            <w:tcW w:w="543" w:type="dxa"/>
          </w:tcPr>
          <w:p w14:paraId="53FBDF3A" w14:textId="40BF6134" w:rsidR="004C25EE" w:rsidRPr="00CC1A4A" w:rsidRDefault="004C25EE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3592" w:type="dxa"/>
            <w:gridSpan w:val="2"/>
          </w:tcPr>
          <w:p w14:paraId="2C3E0744" w14:textId="77777777" w:rsidR="004C25EE" w:rsidRPr="001163B2" w:rsidRDefault="004C25EE" w:rsidP="004C25EE">
            <w:pPr>
              <w:pStyle w:val="TableParagraph"/>
              <w:ind w:left="110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Dr. Öğretim Üyesi</w:t>
            </w:r>
          </w:p>
          <w:p w14:paraId="00AF939C" w14:textId="5B4630F2" w:rsidR="004C25EE" w:rsidRPr="001163B2" w:rsidRDefault="004C25EE" w:rsidP="00A90CC5">
            <w:pPr>
              <w:pStyle w:val="TableParagraph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Şeyda </w:t>
            </w:r>
            <w:proofErr w:type="spellStart"/>
            <w:r>
              <w:rPr>
                <w:sz w:val="24"/>
                <w:szCs w:val="24"/>
              </w:rPr>
              <w:t>Fikirdeşici</w:t>
            </w:r>
            <w:proofErr w:type="spellEnd"/>
            <w:r>
              <w:rPr>
                <w:sz w:val="24"/>
                <w:szCs w:val="24"/>
              </w:rPr>
              <w:t xml:space="preserve"> Ergen</w:t>
            </w:r>
          </w:p>
        </w:tc>
        <w:tc>
          <w:tcPr>
            <w:tcW w:w="1984" w:type="dxa"/>
          </w:tcPr>
          <w:p w14:paraId="6ABE6B7C" w14:textId="77777777" w:rsidR="004C25EE" w:rsidRPr="001163B2" w:rsidRDefault="004C25EE" w:rsidP="00A90CC5">
            <w:pPr>
              <w:pStyle w:val="TableParagraph"/>
              <w:ind w:left="107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262E6D82" w14:textId="5DE0F7FD" w:rsidR="004C25EE" w:rsidRPr="001163B2" w:rsidRDefault="004C25EE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ktora Öğretim Üyesi</w:t>
            </w:r>
          </w:p>
        </w:tc>
        <w:tc>
          <w:tcPr>
            <w:tcW w:w="1417" w:type="dxa"/>
          </w:tcPr>
          <w:p w14:paraId="5E2BE406" w14:textId="77777777" w:rsidR="004C25EE" w:rsidRPr="001163B2" w:rsidRDefault="004C25EE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54D7A52D" w14:textId="77777777" w:rsidR="004C25EE" w:rsidRPr="001163B2" w:rsidRDefault="004C25EE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6FE897DF" w14:textId="77777777" w:rsidR="004C25EE" w:rsidRPr="001163B2" w:rsidRDefault="004C25EE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18" w:type="dxa"/>
          </w:tcPr>
          <w:p w14:paraId="49172EC3" w14:textId="77777777" w:rsidR="004C25EE" w:rsidRPr="00CC1A4A" w:rsidRDefault="004C25EE" w:rsidP="00A90CC5">
            <w:pPr>
              <w:pStyle w:val="TableParagraph"/>
              <w:ind w:left="107"/>
              <w:rPr>
                <w:sz w:val="24"/>
                <w:szCs w:val="24"/>
              </w:rPr>
            </w:pPr>
          </w:p>
        </w:tc>
      </w:tr>
      <w:tr w:rsidR="00A90CC5" w:rsidRPr="00CC1A4A" w14:paraId="5F25D9EF" w14:textId="77777777" w:rsidTr="00AB010E">
        <w:trPr>
          <w:trHeight w:val="412"/>
        </w:trPr>
        <w:tc>
          <w:tcPr>
            <w:tcW w:w="543" w:type="dxa"/>
          </w:tcPr>
          <w:p w14:paraId="3CB6D5CC" w14:textId="25E2F852" w:rsidR="00A90CC5" w:rsidRPr="00CC1A4A" w:rsidRDefault="004C25EE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3592" w:type="dxa"/>
            <w:gridSpan w:val="2"/>
          </w:tcPr>
          <w:p w14:paraId="4D34B74B" w14:textId="77777777" w:rsidR="00A90CC5" w:rsidRPr="001163B2" w:rsidRDefault="00A90CC5" w:rsidP="00A90CC5">
            <w:pPr>
              <w:pStyle w:val="TableParagraph"/>
              <w:ind w:left="110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H. Gökhan Gökay</w:t>
            </w:r>
          </w:p>
        </w:tc>
        <w:tc>
          <w:tcPr>
            <w:tcW w:w="1984" w:type="dxa"/>
          </w:tcPr>
          <w:p w14:paraId="7A689D52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Astronomi</w:t>
            </w:r>
          </w:p>
          <w:p w14:paraId="1A685445" w14:textId="77777777" w:rsidR="00A90CC5" w:rsidRPr="001163B2" w:rsidRDefault="00A90CC5" w:rsidP="00A90CC5">
            <w:pPr>
              <w:pStyle w:val="TableParagraph"/>
              <w:spacing w:before="4"/>
              <w:ind w:left="107"/>
              <w:rPr>
                <w:sz w:val="24"/>
                <w:szCs w:val="24"/>
              </w:rPr>
            </w:pPr>
            <w:proofErr w:type="gramStart"/>
            <w:r w:rsidRPr="001163B2">
              <w:rPr>
                <w:sz w:val="24"/>
                <w:szCs w:val="24"/>
              </w:rPr>
              <w:t>ve</w:t>
            </w:r>
            <w:proofErr w:type="gramEnd"/>
            <w:r w:rsidRPr="001163B2">
              <w:rPr>
                <w:sz w:val="24"/>
                <w:szCs w:val="24"/>
              </w:rPr>
              <w:t xml:space="preserve"> Uzay </w:t>
            </w:r>
            <w:r w:rsidRPr="001163B2">
              <w:rPr>
                <w:w w:val="95"/>
                <w:sz w:val="24"/>
                <w:szCs w:val="24"/>
              </w:rPr>
              <w:t>Bilimleri</w:t>
            </w:r>
          </w:p>
        </w:tc>
        <w:tc>
          <w:tcPr>
            <w:tcW w:w="1560" w:type="dxa"/>
          </w:tcPr>
          <w:p w14:paraId="2F7589C0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Astronom</w:t>
            </w:r>
          </w:p>
        </w:tc>
        <w:tc>
          <w:tcPr>
            <w:tcW w:w="1417" w:type="dxa"/>
          </w:tcPr>
          <w:p w14:paraId="4B324472" w14:textId="77777777" w:rsidR="00A90CC5" w:rsidRPr="001163B2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62789E02" w14:textId="11D9ED83" w:rsidR="00A90CC5" w:rsidRPr="001163B2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2251C391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</w:p>
        </w:tc>
        <w:tc>
          <w:tcPr>
            <w:tcW w:w="518" w:type="dxa"/>
          </w:tcPr>
          <w:p w14:paraId="35C845AD" w14:textId="77777777" w:rsidR="00A90CC5" w:rsidRPr="00CC1A4A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A90CC5" w:rsidRPr="00CC1A4A" w14:paraId="23F613FE" w14:textId="77777777" w:rsidTr="00AB010E">
        <w:trPr>
          <w:trHeight w:val="414"/>
        </w:trPr>
        <w:tc>
          <w:tcPr>
            <w:tcW w:w="543" w:type="dxa"/>
          </w:tcPr>
          <w:p w14:paraId="4A2688BB" w14:textId="467C7084" w:rsidR="00A90CC5" w:rsidRPr="00CC1A4A" w:rsidRDefault="004C25EE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3592" w:type="dxa"/>
            <w:gridSpan w:val="2"/>
          </w:tcPr>
          <w:p w14:paraId="43583EC8" w14:textId="77777777" w:rsidR="00A90CC5" w:rsidRPr="001163B2" w:rsidRDefault="00A90CC5" w:rsidP="00A90CC5">
            <w:pPr>
              <w:pStyle w:val="TableParagraph"/>
              <w:ind w:left="110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 xml:space="preserve">Dr. Öğretim Üyesi </w:t>
            </w:r>
            <w:proofErr w:type="spellStart"/>
            <w:r w:rsidRPr="001163B2">
              <w:rPr>
                <w:sz w:val="24"/>
                <w:szCs w:val="24"/>
              </w:rPr>
              <w:t>Gültaç</w:t>
            </w:r>
            <w:proofErr w:type="spellEnd"/>
            <w:r w:rsidRPr="001163B2">
              <w:rPr>
                <w:sz w:val="24"/>
                <w:szCs w:val="24"/>
              </w:rPr>
              <w:t xml:space="preserve"> Eroğlu</w:t>
            </w:r>
          </w:p>
        </w:tc>
        <w:tc>
          <w:tcPr>
            <w:tcW w:w="1984" w:type="dxa"/>
          </w:tcPr>
          <w:p w14:paraId="2B6D581F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İstatistik</w:t>
            </w:r>
          </w:p>
        </w:tc>
        <w:tc>
          <w:tcPr>
            <w:tcW w:w="1560" w:type="dxa"/>
          </w:tcPr>
          <w:p w14:paraId="1CDA7275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Öğretim Üyesi</w:t>
            </w:r>
          </w:p>
        </w:tc>
        <w:tc>
          <w:tcPr>
            <w:tcW w:w="1417" w:type="dxa"/>
          </w:tcPr>
          <w:p w14:paraId="0365BA24" w14:textId="77777777" w:rsidR="00A90CC5" w:rsidRPr="001163B2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70A29D10" w14:textId="2101ADF3" w:rsidR="00A90CC5" w:rsidRPr="001163B2" w:rsidRDefault="00A90CC5" w:rsidP="00A90CC5">
            <w:pPr>
              <w:pStyle w:val="TableParagraph"/>
              <w:ind w:left="110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59E6D832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</w:p>
        </w:tc>
        <w:tc>
          <w:tcPr>
            <w:tcW w:w="518" w:type="dxa"/>
          </w:tcPr>
          <w:p w14:paraId="0800DB9F" w14:textId="77777777" w:rsidR="00A90CC5" w:rsidRPr="00CC1A4A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A90CC5" w:rsidRPr="00CC1A4A" w14:paraId="4C5EDC17" w14:textId="77777777" w:rsidTr="00AB010E">
        <w:trPr>
          <w:trHeight w:val="537"/>
        </w:trPr>
        <w:tc>
          <w:tcPr>
            <w:tcW w:w="543" w:type="dxa"/>
          </w:tcPr>
          <w:p w14:paraId="3269B7B7" w14:textId="79FD10E7" w:rsidR="00A90CC5" w:rsidRPr="00CC1A4A" w:rsidRDefault="004C25EE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3592" w:type="dxa"/>
            <w:gridSpan w:val="2"/>
          </w:tcPr>
          <w:p w14:paraId="1CB9A30D" w14:textId="77777777" w:rsidR="00A90CC5" w:rsidRPr="001163B2" w:rsidRDefault="00A90CC5" w:rsidP="00A90CC5">
            <w:pPr>
              <w:pStyle w:val="TableParagraph"/>
              <w:ind w:left="110"/>
              <w:rPr>
                <w:sz w:val="24"/>
                <w:szCs w:val="24"/>
              </w:rPr>
            </w:pPr>
            <w:proofErr w:type="spellStart"/>
            <w:proofErr w:type="gramStart"/>
            <w:r w:rsidRPr="001163B2">
              <w:rPr>
                <w:sz w:val="24"/>
                <w:szCs w:val="24"/>
              </w:rPr>
              <w:t>Doç.Dr.Melike</w:t>
            </w:r>
            <w:proofErr w:type="spellEnd"/>
            <w:proofErr w:type="gramEnd"/>
            <w:r w:rsidRPr="001163B2">
              <w:rPr>
                <w:sz w:val="24"/>
                <w:szCs w:val="24"/>
              </w:rPr>
              <w:t xml:space="preserve"> Kalkan</w:t>
            </w:r>
          </w:p>
        </w:tc>
        <w:tc>
          <w:tcPr>
            <w:tcW w:w="1984" w:type="dxa"/>
          </w:tcPr>
          <w:p w14:paraId="18B0ECB6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Kimya</w:t>
            </w:r>
          </w:p>
        </w:tc>
        <w:tc>
          <w:tcPr>
            <w:tcW w:w="1560" w:type="dxa"/>
          </w:tcPr>
          <w:p w14:paraId="5675C46D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Öğretim Üyesi</w:t>
            </w:r>
          </w:p>
        </w:tc>
        <w:tc>
          <w:tcPr>
            <w:tcW w:w="1417" w:type="dxa"/>
          </w:tcPr>
          <w:p w14:paraId="7EFD8048" w14:textId="77777777" w:rsidR="00A90CC5" w:rsidRPr="001163B2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5E2F3F91" w14:textId="05470E84" w:rsidR="00A90CC5" w:rsidRPr="001163B2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55A68FCA" w14:textId="587B17A6" w:rsidR="00A90CC5" w:rsidRPr="001163B2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18" w:type="dxa"/>
          </w:tcPr>
          <w:p w14:paraId="71E72AB8" w14:textId="77777777" w:rsidR="00A90CC5" w:rsidRPr="00CC1A4A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A90CC5" w:rsidRPr="00CC1A4A" w14:paraId="1BA523EA" w14:textId="77777777" w:rsidTr="00AB010E">
        <w:trPr>
          <w:trHeight w:val="414"/>
        </w:trPr>
        <w:tc>
          <w:tcPr>
            <w:tcW w:w="543" w:type="dxa"/>
          </w:tcPr>
          <w:p w14:paraId="6E2E32F2" w14:textId="605F339D" w:rsidR="00A90CC5" w:rsidRPr="00CC1A4A" w:rsidRDefault="004C25EE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3592" w:type="dxa"/>
            <w:gridSpan w:val="2"/>
          </w:tcPr>
          <w:p w14:paraId="7D6570E3" w14:textId="77777777" w:rsidR="00A90CC5" w:rsidRPr="001163B2" w:rsidRDefault="00A90CC5" w:rsidP="00A90CC5">
            <w:pPr>
              <w:pStyle w:val="TableParagraph"/>
              <w:ind w:left="110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Dr. Öğretim Üyesi</w:t>
            </w:r>
          </w:p>
          <w:p w14:paraId="37A8A1C9" w14:textId="77777777" w:rsidR="00A90CC5" w:rsidRPr="001163B2" w:rsidRDefault="00A90CC5" w:rsidP="00A90CC5">
            <w:pPr>
              <w:pStyle w:val="TableParagraph"/>
              <w:ind w:left="110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Mehtap Yakut Özgür</w:t>
            </w:r>
          </w:p>
        </w:tc>
        <w:tc>
          <w:tcPr>
            <w:tcW w:w="1984" w:type="dxa"/>
          </w:tcPr>
          <w:p w14:paraId="5B537675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Kimya</w:t>
            </w:r>
          </w:p>
        </w:tc>
        <w:tc>
          <w:tcPr>
            <w:tcW w:w="1560" w:type="dxa"/>
          </w:tcPr>
          <w:p w14:paraId="2BF44990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Öğretim Üyesi</w:t>
            </w:r>
          </w:p>
        </w:tc>
        <w:tc>
          <w:tcPr>
            <w:tcW w:w="1417" w:type="dxa"/>
          </w:tcPr>
          <w:p w14:paraId="55B6D1BC" w14:textId="77777777" w:rsidR="00A90CC5" w:rsidRPr="001163B2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6198EA84" w14:textId="75D60852" w:rsidR="00A90CC5" w:rsidRPr="001163B2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6EE7B8ED" w14:textId="77777777" w:rsidR="00A90CC5" w:rsidRPr="001163B2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18" w:type="dxa"/>
          </w:tcPr>
          <w:p w14:paraId="4AAE4BF7" w14:textId="77777777" w:rsidR="00A90CC5" w:rsidRPr="00CC1A4A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4C25EE" w:rsidRPr="00CC1A4A" w14:paraId="74640B39" w14:textId="77777777" w:rsidTr="00AB010E">
        <w:trPr>
          <w:trHeight w:val="414"/>
        </w:trPr>
        <w:tc>
          <w:tcPr>
            <w:tcW w:w="543" w:type="dxa"/>
          </w:tcPr>
          <w:p w14:paraId="065EF309" w14:textId="141CD028" w:rsidR="004C25EE" w:rsidRDefault="004C25EE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3592" w:type="dxa"/>
            <w:gridSpan w:val="2"/>
          </w:tcPr>
          <w:p w14:paraId="306A4707" w14:textId="77777777" w:rsidR="004C25EE" w:rsidRPr="001163B2" w:rsidRDefault="004C25EE" w:rsidP="004C25EE">
            <w:pPr>
              <w:pStyle w:val="TableParagraph"/>
              <w:ind w:left="110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Dr. Öğretim Üyesi</w:t>
            </w:r>
          </w:p>
          <w:p w14:paraId="039E48E2" w14:textId="71E9911E" w:rsidR="004C25EE" w:rsidRPr="001163B2" w:rsidRDefault="004C25EE" w:rsidP="00A90CC5">
            <w:pPr>
              <w:pStyle w:val="TableParagraph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zu Gürsoy Ergen</w:t>
            </w:r>
          </w:p>
        </w:tc>
        <w:tc>
          <w:tcPr>
            <w:tcW w:w="1984" w:type="dxa"/>
          </w:tcPr>
          <w:p w14:paraId="6A5ECACF" w14:textId="77777777" w:rsidR="004C25EE" w:rsidRPr="001163B2" w:rsidRDefault="004C25EE" w:rsidP="00A90CC5">
            <w:pPr>
              <w:pStyle w:val="TableParagraph"/>
              <w:ind w:left="107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519756B1" w14:textId="0A56EB76" w:rsidR="004C25EE" w:rsidRPr="001163B2" w:rsidRDefault="004C25EE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ktora Öğretim Üyesi</w:t>
            </w:r>
          </w:p>
        </w:tc>
        <w:tc>
          <w:tcPr>
            <w:tcW w:w="1417" w:type="dxa"/>
          </w:tcPr>
          <w:p w14:paraId="35E5A8EE" w14:textId="77777777" w:rsidR="004C25EE" w:rsidRPr="001163B2" w:rsidRDefault="004C25EE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468E8A21" w14:textId="77777777" w:rsidR="004C25EE" w:rsidRPr="001163B2" w:rsidRDefault="004C25EE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6555DB65" w14:textId="77777777" w:rsidR="004C25EE" w:rsidRPr="001163B2" w:rsidRDefault="004C25EE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18" w:type="dxa"/>
          </w:tcPr>
          <w:p w14:paraId="29CE8F81" w14:textId="77777777" w:rsidR="004C25EE" w:rsidRPr="00CC1A4A" w:rsidRDefault="004C25EE" w:rsidP="00A90CC5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A90CC5" w:rsidRPr="00CC1A4A" w14:paraId="4DD42F16" w14:textId="77777777" w:rsidTr="00AB010E">
        <w:trPr>
          <w:trHeight w:val="438"/>
        </w:trPr>
        <w:tc>
          <w:tcPr>
            <w:tcW w:w="543" w:type="dxa"/>
          </w:tcPr>
          <w:p w14:paraId="7249B56F" w14:textId="2032F382" w:rsidR="00A90CC5" w:rsidRPr="00CC1A4A" w:rsidRDefault="004C25EE" w:rsidP="00BB626B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3592" w:type="dxa"/>
            <w:gridSpan w:val="2"/>
          </w:tcPr>
          <w:p w14:paraId="10C24CFA" w14:textId="77777777" w:rsidR="00A90CC5" w:rsidRDefault="00A90CC5" w:rsidP="00A90CC5">
            <w:pPr>
              <w:pStyle w:val="TableParagraph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ylül </w:t>
            </w:r>
            <w:proofErr w:type="spellStart"/>
            <w:r>
              <w:rPr>
                <w:sz w:val="24"/>
                <w:szCs w:val="24"/>
              </w:rPr>
              <w:t>Kurtel</w:t>
            </w:r>
            <w:proofErr w:type="spellEnd"/>
          </w:p>
        </w:tc>
        <w:tc>
          <w:tcPr>
            <w:tcW w:w="1984" w:type="dxa"/>
          </w:tcPr>
          <w:p w14:paraId="090FCACC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iyoloji</w:t>
            </w:r>
          </w:p>
        </w:tc>
        <w:tc>
          <w:tcPr>
            <w:tcW w:w="1560" w:type="dxa"/>
          </w:tcPr>
          <w:p w14:paraId="3DE39B86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Öğrenci</w:t>
            </w:r>
          </w:p>
        </w:tc>
        <w:tc>
          <w:tcPr>
            <w:tcW w:w="1417" w:type="dxa"/>
          </w:tcPr>
          <w:p w14:paraId="5FD22BFC" w14:textId="77777777" w:rsidR="00A90CC5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050367</w:t>
            </w:r>
          </w:p>
        </w:tc>
        <w:tc>
          <w:tcPr>
            <w:tcW w:w="3119" w:type="dxa"/>
          </w:tcPr>
          <w:p w14:paraId="1CEE4741" w14:textId="30B0D6B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7C3040E2" w14:textId="00B4BC84" w:rsidR="00A90CC5" w:rsidRPr="001163B2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18" w:type="dxa"/>
          </w:tcPr>
          <w:p w14:paraId="623607C0" w14:textId="77777777" w:rsidR="00A90CC5" w:rsidRPr="00CC1A4A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A90CC5" w:rsidRPr="00CC1A4A" w14:paraId="628AFEB1" w14:textId="77777777" w:rsidTr="00AB010E">
        <w:trPr>
          <w:trHeight w:val="438"/>
        </w:trPr>
        <w:tc>
          <w:tcPr>
            <w:tcW w:w="543" w:type="dxa"/>
          </w:tcPr>
          <w:p w14:paraId="601F2CC4" w14:textId="080D18D3" w:rsidR="00A90CC5" w:rsidRPr="00CC1A4A" w:rsidRDefault="004C25EE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3592" w:type="dxa"/>
            <w:gridSpan w:val="2"/>
          </w:tcPr>
          <w:p w14:paraId="270549E0" w14:textId="77777777" w:rsidR="00A90CC5" w:rsidRDefault="00A90CC5" w:rsidP="00A90CC5">
            <w:pPr>
              <w:pStyle w:val="TableParagraph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rfin Duru</w:t>
            </w:r>
          </w:p>
        </w:tc>
        <w:tc>
          <w:tcPr>
            <w:tcW w:w="1984" w:type="dxa"/>
          </w:tcPr>
          <w:p w14:paraId="10EFD4B8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Kimya</w:t>
            </w:r>
          </w:p>
        </w:tc>
        <w:tc>
          <w:tcPr>
            <w:tcW w:w="1560" w:type="dxa"/>
          </w:tcPr>
          <w:p w14:paraId="5BC04F1D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Öğrenci</w:t>
            </w:r>
          </w:p>
        </w:tc>
        <w:tc>
          <w:tcPr>
            <w:tcW w:w="1417" w:type="dxa"/>
          </w:tcPr>
          <w:p w14:paraId="7BA7F52E" w14:textId="77777777" w:rsidR="00A90CC5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050084</w:t>
            </w:r>
          </w:p>
        </w:tc>
        <w:tc>
          <w:tcPr>
            <w:tcW w:w="3119" w:type="dxa"/>
          </w:tcPr>
          <w:p w14:paraId="7575EA42" w14:textId="650BC570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47A8CC41" w14:textId="0B29FE41" w:rsidR="00A90CC5" w:rsidRPr="001163B2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18" w:type="dxa"/>
          </w:tcPr>
          <w:p w14:paraId="31B0B135" w14:textId="77777777" w:rsidR="00A90CC5" w:rsidRPr="00CC1A4A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A90CC5" w:rsidRPr="00CC1A4A" w14:paraId="5952731A" w14:textId="77777777" w:rsidTr="00AB010E">
        <w:trPr>
          <w:trHeight w:val="438"/>
        </w:trPr>
        <w:tc>
          <w:tcPr>
            <w:tcW w:w="543" w:type="dxa"/>
          </w:tcPr>
          <w:p w14:paraId="0959AE3C" w14:textId="694964EE" w:rsidR="00A90CC5" w:rsidRPr="00CC1A4A" w:rsidRDefault="004C25EE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3592" w:type="dxa"/>
            <w:gridSpan w:val="2"/>
          </w:tcPr>
          <w:p w14:paraId="507DF6C8" w14:textId="77777777" w:rsidR="00A90CC5" w:rsidRDefault="00A90CC5" w:rsidP="00A90CC5">
            <w:pPr>
              <w:pStyle w:val="TableParagraph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yşe Aras</w:t>
            </w:r>
          </w:p>
        </w:tc>
        <w:tc>
          <w:tcPr>
            <w:tcW w:w="1984" w:type="dxa"/>
          </w:tcPr>
          <w:p w14:paraId="0B713F56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Kimya</w:t>
            </w:r>
          </w:p>
        </w:tc>
        <w:tc>
          <w:tcPr>
            <w:tcW w:w="1560" w:type="dxa"/>
          </w:tcPr>
          <w:p w14:paraId="12977035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Öğrenci</w:t>
            </w:r>
          </w:p>
        </w:tc>
        <w:tc>
          <w:tcPr>
            <w:tcW w:w="1417" w:type="dxa"/>
          </w:tcPr>
          <w:p w14:paraId="56B849F0" w14:textId="77777777" w:rsidR="00A90CC5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050132</w:t>
            </w:r>
          </w:p>
        </w:tc>
        <w:tc>
          <w:tcPr>
            <w:tcW w:w="3119" w:type="dxa"/>
          </w:tcPr>
          <w:p w14:paraId="76F96E3A" w14:textId="5D087EF5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5A069271" w14:textId="0FA23644" w:rsidR="00A90CC5" w:rsidRPr="001163B2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18" w:type="dxa"/>
          </w:tcPr>
          <w:p w14:paraId="492CDE21" w14:textId="77777777" w:rsidR="00A90CC5" w:rsidRPr="00CC1A4A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A90CC5" w:rsidRPr="00CC1A4A" w14:paraId="17AA5D47" w14:textId="77777777" w:rsidTr="00AB010E">
        <w:trPr>
          <w:trHeight w:val="438"/>
        </w:trPr>
        <w:tc>
          <w:tcPr>
            <w:tcW w:w="543" w:type="dxa"/>
          </w:tcPr>
          <w:p w14:paraId="4B16817D" w14:textId="0537E1D8" w:rsidR="00A90CC5" w:rsidRPr="00CC1A4A" w:rsidRDefault="004C25EE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3592" w:type="dxa"/>
            <w:gridSpan w:val="2"/>
          </w:tcPr>
          <w:p w14:paraId="39727878" w14:textId="77777777" w:rsidR="00A90CC5" w:rsidRDefault="00A90CC5" w:rsidP="00A90CC5">
            <w:pPr>
              <w:pStyle w:val="TableParagraph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özde Oda</w:t>
            </w:r>
          </w:p>
        </w:tc>
        <w:tc>
          <w:tcPr>
            <w:tcW w:w="1984" w:type="dxa"/>
          </w:tcPr>
          <w:p w14:paraId="7784682F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Kimya</w:t>
            </w:r>
          </w:p>
        </w:tc>
        <w:tc>
          <w:tcPr>
            <w:tcW w:w="1560" w:type="dxa"/>
          </w:tcPr>
          <w:p w14:paraId="2D9DD60D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Öğrenci</w:t>
            </w:r>
          </w:p>
        </w:tc>
        <w:tc>
          <w:tcPr>
            <w:tcW w:w="1417" w:type="dxa"/>
          </w:tcPr>
          <w:p w14:paraId="1B2977AF" w14:textId="77777777" w:rsidR="00A90CC5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050090</w:t>
            </w:r>
          </w:p>
        </w:tc>
        <w:tc>
          <w:tcPr>
            <w:tcW w:w="3119" w:type="dxa"/>
          </w:tcPr>
          <w:p w14:paraId="20E12894" w14:textId="2A1CEFB2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78DE6B7C" w14:textId="29FB55F2" w:rsidR="00A90CC5" w:rsidRPr="001163B2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18" w:type="dxa"/>
          </w:tcPr>
          <w:p w14:paraId="07CE7D52" w14:textId="77777777" w:rsidR="00A90CC5" w:rsidRPr="00CC1A4A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A90CC5" w:rsidRPr="00CC1A4A" w14:paraId="51038AFC" w14:textId="77777777" w:rsidTr="00AB010E">
        <w:trPr>
          <w:trHeight w:val="438"/>
        </w:trPr>
        <w:tc>
          <w:tcPr>
            <w:tcW w:w="543" w:type="dxa"/>
          </w:tcPr>
          <w:p w14:paraId="7DC91FE4" w14:textId="5AAA4B55" w:rsidR="00A90CC5" w:rsidRDefault="004C25EE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3592" w:type="dxa"/>
            <w:gridSpan w:val="2"/>
          </w:tcPr>
          <w:p w14:paraId="27D96963" w14:textId="77777777" w:rsidR="00A90CC5" w:rsidRDefault="00A90CC5" w:rsidP="00A90CC5">
            <w:pPr>
              <w:pStyle w:val="TableParagraph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Özge Bahar Aksakal</w:t>
            </w:r>
          </w:p>
        </w:tc>
        <w:tc>
          <w:tcPr>
            <w:tcW w:w="1984" w:type="dxa"/>
          </w:tcPr>
          <w:p w14:paraId="5AACC2AB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Kimya</w:t>
            </w:r>
          </w:p>
        </w:tc>
        <w:tc>
          <w:tcPr>
            <w:tcW w:w="1560" w:type="dxa"/>
          </w:tcPr>
          <w:p w14:paraId="30B513CE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Öğrenci</w:t>
            </w:r>
          </w:p>
        </w:tc>
        <w:tc>
          <w:tcPr>
            <w:tcW w:w="1417" w:type="dxa"/>
          </w:tcPr>
          <w:p w14:paraId="2DC59F14" w14:textId="77777777" w:rsidR="00A90CC5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050433</w:t>
            </w:r>
          </w:p>
        </w:tc>
        <w:tc>
          <w:tcPr>
            <w:tcW w:w="3119" w:type="dxa"/>
          </w:tcPr>
          <w:p w14:paraId="1174828F" w14:textId="1062EB64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3DC15595" w14:textId="33243DC8" w:rsidR="00A90CC5" w:rsidRPr="001163B2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18" w:type="dxa"/>
          </w:tcPr>
          <w:p w14:paraId="3CFD005C" w14:textId="77777777" w:rsidR="00A90CC5" w:rsidRPr="00CC1A4A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A90CC5" w:rsidRPr="00CC1A4A" w14:paraId="64C70A6E" w14:textId="77777777" w:rsidTr="00AB010E">
        <w:trPr>
          <w:trHeight w:val="438"/>
        </w:trPr>
        <w:tc>
          <w:tcPr>
            <w:tcW w:w="543" w:type="dxa"/>
          </w:tcPr>
          <w:p w14:paraId="0FF7BCEB" w14:textId="6AC494C3" w:rsidR="00A90CC5" w:rsidRDefault="004C25EE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  <w:bookmarkStart w:id="0" w:name="_GoBack"/>
            <w:bookmarkEnd w:id="0"/>
          </w:p>
        </w:tc>
        <w:tc>
          <w:tcPr>
            <w:tcW w:w="3592" w:type="dxa"/>
            <w:gridSpan w:val="2"/>
          </w:tcPr>
          <w:p w14:paraId="2E172EE8" w14:textId="77777777" w:rsidR="00A90CC5" w:rsidRDefault="00A90CC5" w:rsidP="00A90CC5">
            <w:pPr>
              <w:pStyle w:val="TableParagraph"/>
              <w:ind w:left="1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ren Yazar</w:t>
            </w:r>
          </w:p>
        </w:tc>
        <w:tc>
          <w:tcPr>
            <w:tcW w:w="1984" w:type="dxa"/>
          </w:tcPr>
          <w:p w14:paraId="4A6F4236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Kimya</w:t>
            </w:r>
          </w:p>
        </w:tc>
        <w:tc>
          <w:tcPr>
            <w:tcW w:w="1560" w:type="dxa"/>
          </w:tcPr>
          <w:p w14:paraId="294BF9D8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 w:rsidRPr="001163B2">
              <w:rPr>
                <w:sz w:val="24"/>
                <w:szCs w:val="24"/>
              </w:rPr>
              <w:t>Öğrenci</w:t>
            </w:r>
          </w:p>
        </w:tc>
        <w:tc>
          <w:tcPr>
            <w:tcW w:w="1417" w:type="dxa"/>
          </w:tcPr>
          <w:p w14:paraId="62BCA058" w14:textId="77777777" w:rsidR="00A90CC5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050072</w:t>
            </w:r>
          </w:p>
        </w:tc>
        <w:tc>
          <w:tcPr>
            <w:tcW w:w="3119" w:type="dxa"/>
          </w:tcPr>
          <w:p w14:paraId="796037BE" w14:textId="48D6D819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7B4763D0" w14:textId="3DED049D" w:rsidR="00A90CC5" w:rsidRPr="001163B2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18" w:type="dxa"/>
          </w:tcPr>
          <w:p w14:paraId="7CCD2310" w14:textId="77777777" w:rsidR="00A90CC5" w:rsidRPr="00CC1A4A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A90CC5" w:rsidRPr="00CC1A4A" w14:paraId="619F27E5" w14:textId="77777777" w:rsidTr="00AB010E">
        <w:trPr>
          <w:trHeight w:val="438"/>
        </w:trPr>
        <w:tc>
          <w:tcPr>
            <w:tcW w:w="543" w:type="dxa"/>
          </w:tcPr>
          <w:p w14:paraId="42E81446" w14:textId="77777777" w:rsidR="00A90CC5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592" w:type="dxa"/>
            <w:gridSpan w:val="2"/>
          </w:tcPr>
          <w:p w14:paraId="5C5E9400" w14:textId="77777777" w:rsidR="00A90CC5" w:rsidRDefault="00A90CC5" w:rsidP="00A90CC5">
            <w:pPr>
              <w:pStyle w:val="TableParagraph"/>
              <w:ind w:left="110"/>
              <w:rPr>
                <w:sz w:val="24"/>
                <w:szCs w:val="24"/>
              </w:rPr>
            </w:pPr>
          </w:p>
        </w:tc>
        <w:tc>
          <w:tcPr>
            <w:tcW w:w="1984" w:type="dxa"/>
          </w:tcPr>
          <w:p w14:paraId="3360A449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1D8B47A8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0348C849" w14:textId="77777777" w:rsidR="00A90CC5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1A383A3D" w14:textId="77777777" w:rsidR="00A90CC5" w:rsidRPr="001163B2" w:rsidRDefault="00A90CC5" w:rsidP="00A90CC5">
            <w:pPr>
              <w:pStyle w:val="TableParagraph"/>
              <w:ind w:left="107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7A1F05F5" w14:textId="77777777" w:rsidR="00A90CC5" w:rsidRPr="001163B2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18" w:type="dxa"/>
          </w:tcPr>
          <w:p w14:paraId="13348A02" w14:textId="77777777" w:rsidR="00A90CC5" w:rsidRPr="00CC1A4A" w:rsidRDefault="00A90CC5" w:rsidP="00A90CC5">
            <w:pPr>
              <w:pStyle w:val="TableParagraph"/>
              <w:rPr>
                <w:sz w:val="24"/>
                <w:szCs w:val="24"/>
              </w:rPr>
            </w:pPr>
          </w:p>
        </w:tc>
      </w:tr>
    </w:tbl>
    <w:p w14:paraId="31CA6CBC" w14:textId="77777777" w:rsidR="00E2303D" w:rsidRDefault="005B3BA4">
      <w:pPr>
        <w:pStyle w:val="GvdeMetni"/>
        <w:spacing w:before="210"/>
        <w:ind w:left="215"/>
      </w:pPr>
      <w:r>
        <w:rPr>
          <w:b/>
        </w:rPr>
        <w:lastRenderedPageBreak/>
        <w:t xml:space="preserve">Not: </w:t>
      </w:r>
      <w:r>
        <w:t>AÜKPK çalışma grubunda görev almak isteyen tüm öğretim görevlileri, idari personel ve öğrencilerin bilgilerini tabloya ekleyiniz.</w:t>
      </w:r>
    </w:p>
    <w:sectPr w:rsidR="00E2303D">
      <w:headerReference w:type="default" r:id="rId10"/>
      <w:pgSz w:w="16840" w:h="11910" w:orient="landscape"/>
      <w:pgMar w:top="1180" w:right="1180" w:bottom="280" w:left="1200" w:header="715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2311E3" w14:textId="77777777" w:rsidR="00C029E7" w:rsidRDefault="00C029E7">
      <w:r>
        <w:separator/>
      </w:r>
    </w:p>
  </w:endnote>
  <w:endnote w:type="continuationSeparator" w:id="0">
    <w:p w14:paraId="7E10FFA9" w14:textId="77777777" w:rsidR="00C029E7" w:rsidRDefault="00C029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C66C98" w14:textId="77777777" w:rsidR="00C029E7" w:rsidRDefault="00C029E7">
      <w:r>
        <w:separator/>
      </w:r>
    </w:p>
  </w:footnote>
  <w:footnote w:type="continuationSeparator" w:id="0">
    <w:p w14:paraId="770867A0" w14:textId="77777777" w:rsidR="00C029E7" w:rsidRDefault="00C029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BDE426" w14:textId="77777777" w:rsidR="00E2303D" w:rsidRDefault="00483185">
    <w:pPr>
      <w:pStyle w:val="GvdeMetni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B0906AF" wp14:editId="74521F05">
              <wp:simplePos x="0" y="0"/>
              <wp:positionH relativeFrom="page">
                <wp:posOffset>1514475</wp:posOffset>
              </wp:positionH>
              <wp:positionV relativeFrom="page">
                <wp:posOffset>441325</wp:posOffset>
              </wp:positionV>
              <wp:extent cx="7661910" cy="19431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6191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7CEC8B" w14:textId="77777777" w:rsidR="00E2303D" w:rsidRDefault="005B3BA4">
                          <w:pPr>
                            <w:spacing w:before="10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ANKARA ÜNİVERSİTESİ KADIN PLATFORMU KOORDİNATÖRLÜĞÜ FEN FAKÜLTESİ ÇALIŞMA GRUB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0906A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19.25pt;margin-top:34.75pt;width:603.3pt;height:15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" filled="f" stroked="f">
              <v:textbox inset="0,0,0,0">
                <w:txbxContent>
                  <w:p w14:paraId="0D7CEC8B" w14:textId="77777777" w:rsidR="00E2303D" w:rsidRDefault="005B3BA4">
                    <w:pPr>
                      <w:spacing w:before="10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ANKARA ÜNİVERSİTESİ KADIN PLATFORMU KOORDİNATÖRLÜĞÜ FEN FAKÜLTESİ ÇALIŞMA GRUB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MzIzNTExMTIztDBW0lEKTi0uzszPAykwqgUAHaZ5riwAAAA="/>
  </w:docVars>
  <w:rsids>
    <w:rsidRoot w:val="00E2303D"/>
    <w:rsid w:val="000127AE"/>
    <w:rsid w:val="00084A0B"/>
    <w:rsid w:val="001163B2"/>
    <w:rsid w:val="00127945"/>
    <w:rsid w:val="00195DC0"/>
    <w:rsid w:val="001A1553"/>
    <w:rsid w:val="002177D6"/>
    <w:rsid w:val="003A62F4"/>
    <w:rsid w:val="003A765A"/>
    <w:rsid w:val="003C292C"/>
    <w:rsid w:val="00422F93"/>
    <w:rsid w:val="004561F3"/>
    <w:rsid w:val="004811D9"/>
    <w:rsid w:val="00483185"/>
    <w:rsid w:val="004C25EE"/>
    <w:rsid w:val="004D4180"/>
    <w:rsid w:val="00571961"/>
    <w:rsid w:val="005B3BA4"/>
    <w:rsid w:val="005B44B7"/>
    <w:rsid w:val="005D31D7"/>
    <w:rsid w:val="006D652B"/>
    <w:rsid w:val="0074278C"/>
    <w:rsid w:val="00742BBB"/>
    <w:rsid w:val="007526A3"/>
    <w:rsid w:val="007678B4"/>
    <w:rsid w:val="00774C28"/>
    <w:rsid w:val="007D5260"/>
    <w:rsid w:val="009B0E17"/>
    <w:rsid w:val="00A02FBC"/>
    <w:rsid w:val="00A34359"/>
    <w:rsid w:val="00A90CC5"/>
    <w:rsid w:val="00AB010E"/>
    <w:rsid w:val="00B60999"/>
    <w:rsid w:val="00B95728"/>
    <w:rsid w:val="00BB626B"/>
    <w:rsid w:val="00C029E7"/>
    <w:rsid w:val="00C67435"/>
    <w:rsid w:val="00CC1A4A"/>
    <w:rsid w:val="00D13E76"/>
    <w:rsid w:val="00D26573"/>
    <w:rsid w:val="00DE38AE"/>
    <w:rsid w:val="00DE4DB0"/>
    <w:rsid w:val="00E2303D"/>
    <w:rsid w:val="00E35A22"/>
    <w:rsid w:val="00E655AB"/>
    <w:rsid w:val="00E949EB"/>
    <w:rsid w:val="00F905AA"/>
    <w:rsid w:val="00FF1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98AB64A"/>
  <w15:docId w15:val="{E0D874E2-50CD-46A6-B9DE-4ABFD9F1A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7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9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44e8408-7d3a-4d96-b7e6-96a0e25a741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BD0B0E315DF23B4CA28F4035FB3A5ABB" ma:contentTypeVersion="14" ma:contentTypeDescription="Yeni belge oluşturun." ma:contentTypeScope="" ma:versionID="1edc96154f9649912d751e86f8e8428f">
  <xsd:schema xmlns:xsd="http://www.w3.org/2001/XMLSchema" xmlns:xs="http://www.w3.org/2001/XMLSchema" xmlns:p="http://schemas.microsoft.com/office/2006/metadata/properties" xmlns:ns3="944e8408-7d3a-4d96-b7e6-96a0e25a7410" xmlns:ns4="21c1e5d4-0498-47d0-a8f6-0adc6e0b7d9a" targetNamespace="http://schemas.microsoft.com/office/2006/metadata/properties" ma:root="true" ma:fieldsID="e5dcfd71e059497798e30b0741723b63" ns3:_="" ns4:_="">
    <xsd:import namespace="944e8408-7d3a-4d96-b7e6-96a0e25a7410"/>
    <xsd:import namespace="21c1e5d4-0498-47d0-a8f6-0adc6e0b7d9a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4e8408-7d3a-4d96-b7e6-96a0e25a7410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c1e5d4-0498-47d0-a8f6-0adc6e0b7d9a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C2FB53-465A-4CDD-814E-56B7DEC82091}">
  <ds:schemaRefs>
    <ds:schemaRef ds:uri="http://schemas.microsoft.com/office/2006/metadata/properties"/>
    <ds:schemaRef ds:uri="http://schemas.microsoft.com/office/infopath/2007/PartnerControls"/>
    <ds:schemaRef ds:uri="944e8408-7d3a-4d96-b7e6-96a0e25a7410"/>
  </ds:schemaRefs>
</ds:datastoreItem>
</file>

<file path=customXml/itemProps2.xml><?xml version="1.0" encoding="utf-8"?>
<ds:datastoreItem xmlns:ds="http://schemas.openxmlformats.org/officeDocument/2006/customXml" ds:itemID="{E67BFB2B-5C40-4C66-8683-0A768A6BF9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76EAC2-8B42-4E88-A85A-240CA07ABA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4e8408-7d3a-4d96-b7e6-96a0e25a7410"/>
    <ds:schemaRef ds:uri="21c1e5d4-0498-47d0-a8f6-0adc6e0b7d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E5660D-3620-4067-8B98-B109E3520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ÜKPK</cp:lastModifiedBy>
  <cp:revision>7</cp:revision>
  <dcterms:created xsi:type="dcterms:W3CDTF">2023-11-04T09:19:00Z</dcterms:created>
  <dcterms:modified xsi:type="dcterms:W3CDTF">2024-03-14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3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3-01T00:00:00Z</vt:filetime>
  </property>
  <property fmtid="{D5CDD505-2E9C-101B-9397-08002B2CF9AE}" pid="5" name="ContentTypeId">
    <vt:lpwstr>0x010100BD0B0E315DF23B4CA28F4035FB3A5ABB</vt:lpwstr>
  </property>
  <property fmtid="{D5CDD505-2E9C-101B-9397-08002B2CF9AE}" pid="6" name="GrammarlyDocumentId">
    <vt:lpwstr>6196c9ab8848d958f587b47510437329d917383dcbd92d84f4fa95dae0d875f8</vt:lpwstr>
  </property>
</Properties>
</file>